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C77E4" w14:textId="06F9F328" w:rsidR="00DD7122" w:rsidRPr="00646D98" w:rsidRDefault="00DD7122" w:rsidP="00DD7122">
      <w:pPr>
        <w:jc w:val="center"/>
        <w:rPr>
          <w:b/>
          <w:bCs/>
          <w:sz w:val="24"/>
          <w:szCs w:val="24"/>
        </w:rPr>
      </w:pPr>
      <w:r w:rsidRPr="00646D98">
        <w:rPr>
          <w:b/>
          <w:bCs/>
          <w:sz w:val="24"/>
          <w:szCs w:val="24"/>
        </w:rPr>
        <w:t>To students</w:t>
      </w:r>
      <w:r w:rsidR="00646D98">
        <w:rPr>
          <w:b/>
          <w:bCs/>
          <w:sz w:val="24"/>
          <w:szCs w:val="24"/>
        </w:rPr>
        <w:t xml:space="preserve"> from my class</w:t>
      </w:r>
      <w:r w:rsidRPr="00646D98">
        <w:rPr>
          <w:b/>
          <w:bCs/>
          <w:sz w:val="24"/>
          <w:szCs w:val="24"/>
        </w:rPr>
        <w:t xml:space="preserve">: What reference letters </w:t>
      </w:r>
      <w:r w:rsidR="00646D98">
        <w:rPr>
          <w:b/>
          <w:bCs/>
          <w:sz w:val="24"/>
          <w:szCs w:val="24"/>
        </w:rPr>
        <w:t xml:space="preserve">to </w:t>
      </w:r>
      <w:r w:rsidRPr="00646D98">
        <w:rPr>
          <w:b/>
          <w:bCs/>
          <w:sz w:val="24"/>
          <w:szCs w:val="24"/>
        </w:rPr>
        <w:t>expect from me</w:t>
      </w:r>
      <w:r w:rsidR="00646D98">
        <w:rPr>
          <w:b/>
          <w:bCs/>
          <w:sz w:val="24"/>
          <w:szCs w:val="24"/>
        </w:rPr>
        <w:t>?</w:t>
      </w:r>
    </w:p>
    <w:p w14:paraId="722FB39F" w14:textId="60245802" w:rsidR="00DD7122" w:rsidRDefault="005C1A0E" w:rsidP="005C1A0E">
      <w:pPr>
        <w:jc w:val="center"/>
      </w:pPr>
      <w:r>
        <w:t>December 10, 2019</w:t>
      </w:r>
    </w:p>
    <w:p w14:paraId="312C4505" w14:textId="7D398D0B" w:rsidR="00DD7122" w:rsidRDefault="00DD7122">
      <w:r>
        <w:t xml:space="preserve">In general, I am willing to write letters for students who took my classes in support of their job hunting and graduate application. Here is my policy: </w:t>
      </w:r>
    </w:p>
    <w:p w14:paraId="248D63BC" w14:textId="5B921A97" w:rsidR="00DD7122" w:rsidRDefault="00DD7122">
      <w:r w:rsidRPr="00DD7122">
        <w:rPr>
          <w:u w:val="single"/>
        </w:rPr>
        <w:t>If you just finished the course without doing something extra</w:t>
      </w:r>
      <w:r>
        <w:t>, the letter will be standard:</w:t>
      </w:r>
    </w:p>
    <w:p w14:paraId="0F12FE4C" w14:textId="4D5761E6" w:rsidR="00DD7122" w:rsidRDefault="00DD7122" w:rsidP="00DD7122">
      <w:pPr>
        <w:pStyle w:val="ListParagraph"/>
        <w:numPr>
          <w:ilvl w:val="0"/>
          <w:numId w:val="1"/>
        </w:numPr>
      </w:pPr>
      <w:r>
        <w:t>It will describe the scope and significance of the course</w:t>
      </w:r>
    </w:p>
    <w:p w14:paraId="2C5387A7" w14:textId="0FE3D472" w:rsidR="00DD7122" w:rsidRDefault="00DD7122" w:rsidP="00DD7122">
      <w:pPr>
        <w:pStyle w:val="ListParagraph"/>
        <w:numPr>
          <w:ilvl w:val="0"/>
          <w:numId w:val="1"/>
        </w:numPr>
      </w:pPr>
      <w:r>
        <w:t>It will describe your performance at a high level, which is reflected by your course grade</w:t>
      </w:r>
    </w:p>
    <w:p w14:paraId="6A8E3754" w14:textId="6AA66CFB" w:rsidR="00DD7122" w:rsidRDefault="00DD7122">
      <w:r>
        <w:t xml:space="preserve">In my opinion, such a letter will neither hurt your case nor help your case significantly. </w:t>
      </w:r>
    </w:p>
    <w:p w14:paraId="6CCFBAE0" w14:textId="77777777" w:rsidR="00DD7122" w:rsidRDefault="00DD7122">
      <w:r>
        <w:t xml:space="preserve">To request such a letter: </w:t>
      </w:r>
    </w:p>
    <w:p w14:paraId="0DAFC768" w14:textId="0BB43194" w:rsidR="00DD7122" w:rsidRDefault="00DD7122" w:rsidP="00DD7122">
      <w:pPr>
        <w:pStyle w:val="ListParagraph"/>
        <w:numPr>
          <w:ilvl w:val="0"/>
          <w:numId w:val="2"/>
        </w:numPr>
      </w:pPr>
      <w:r>
        <w:t>Drop me an email and get a confirmation.</w:t>
      </w:r>
    </w:p>
    <w:p w14:paraId="71756AC2" w14:textId="1ADEB25D" w:rsidR="00DD7122" w:rsidRDefault="00DD7122" w:rsidP="00DD7122">
      <w:pPr>
        <w:pStyle w:val="ListParagraph"/>
        <w:numPr>
          <w:ilvl w:val="0"/>
          <w:numId w:val="2"/>
        </w:numPr>
      </w:pPr>
      <w:r>
        <w:t xml:space="preserve">Remind me when the deadlines are close. Note there are application deadlines (e.g. Dec 5) which are for applicants but not the letter writers. However, I will do my best effort to send in letters in time. </w:t>
      </w:r>
    </w:p>
    <w:p w14:paraId="2043DFBE" w14:textId="3F288CEC" w:rsidR="00DD7122" w:rsidRDefault="00DD7122" w:rsidP="00BD2B61">
      <w:pPr>
        <w:pStyle w:val="ListParagraph"/>
        <w:numPr>
          <w:ilvl w:val="0"/>
          <w:numId w:val="2"/>
        </w:numPr>
      </w:pPr>
      <w:r>
        <w:t>Often</w:t>
      </w:r>
      <w:r w:rsidR="00037CD8">
        <w:t>,</w:t>
      </w:r>
      <w:r>
        <w:t xml:space="preserve"> we do NOT need to meet in person.</w:t>
      </w:r>
    </w:p>
    <w:p w14:paraId="11B30005" w14:textId="77777777" w:rsidR="00BD2B61" w:rsidRDefault="00BD2B61" w:rsidP="00BD2B61">
      <w:pPr>
        <w:pStyle w:val="ListParagraph"/>
      </w:pPr>
      <w:bookmarkStart w:id="0" w:name="_GoBack"/>
      <w:bookmarkEnd w:id="0"/>
    </w:p>
    <w:p w14:paraId="4EB3236C" w14:textId="082CB7C5" w:rsidR="00DD7122" w:rsidRDefault="00DD7122">
      <w:r w:rsidRPr="00DD7122">
        <w:rPr>
          <w:u w:val="single"/>
        </w:rPr>
        <w:t>If you have done extra things with the course</w:t>
      </w:r>
      <w:r>
        <w:t xml:space="preserve">, e.g. big data challenge, honor grade, small research tasks, the letter will highlight these things in addition to the standard content described above. </w:t>
      </w:r>
    </w:p>
    <w:p w14:paraId="66B46DD2" w14:textId="2F987B9A" w:rsidR="00DD7122" w:rsidRDefault="00DD7122">
      <w:r>
        <w:t xml:space="preserve">So, please carefully weigh my potential letter in comparison to other letters you may obtain. </w:t>
      </w:r>
    </w:p>
    <w:p w14:paraId="07CA7F6B" w14:textId="74919201" w:rsidR="00DD7122" w:rsidRDefault="00DD7122"/>
    <w:p w14:paraId="0F9B2F85" w14:textId="44607571" w:rsidR="00646D98" w:rsidRPr="00646D98" w:rsidRDefault="00646D98">
      <w:pPr>
        <w:rPr>
          <w:u w:val="single"/>
        </w:rPr>
      </w:pPr>
      <w:r w:rsidRPr="00646D98">
        <w:rPr>
          <w:u w:val="single"/>
        </w:rPr>
        <w:t>Whom I cannot give letters to?</w:t>
      </w:r>
    </w:p>
    <w:p w14:paraId="45525EDD" w14:textId="2B72F123" w:rsidR="00B37CF8" w:rsidRDefault="00B37CF8" w:rsidP="00B37CF8">
      <w:r>
        <w:t xml:space="preserve">Note: your prospective employers/schools must explicitly solicit the letter from me. I cannot send them a letter without solicitation. And I cannot give you the letter. </w:t>
      </w:r>
    </w:p>
    <w:p w14:paraId="54D8471B" w14:textId="438650A2" w:rsidR="00DD7122" w:rsidRDefault="00DD7122"/>
    <w:p w14:paraId="12D035DD" w14:textId="1B82F8D1" w:rsidR="00646D98" w:rsidRDefault="00646D98">
      <w:pPr>
        <w:rPr>
          <w:u w:val="single"/>
        </w:rPr>
      </w:pPr>
      <w:r w:rsidRPr="00646D98">
        <w:rPr>
          <w:u w:val="single"/>
        </w:rPr>
        <w:t>About the deadline</w:t>
      </w:r>
    </w:p>
    <w:p w14:paraId="0A903336" w14:textId="5D31EF79" w:rsidR="00646D98" w:rsidRPr="00646D98" w:rsidRDefault="00646D98">
      <w:r>
        <w:t xml:space="preserve">The application deadline (e.g. Dec 15) is for applicants not the letter writers. In general, faculty are very busy in Dec. And I personally do not know any schools will start reviewing graduate applications in Dec. Unless you have extraordinary reason, I prefer to finish your letters during the winter break and upload before the New Year. </w:t>
      </w:r>
    </w:p>
    <w:p w14:paraId="14CEE68E" w14:textId="38B9C84E" w:rsidR="00DD7122" w:rsidRDefault="00DD7122"/>
    <w:sectPr w:rsidR="00DD71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854B5"/>
    <w:multiLevelType w:val="hybridMultilevel"/>
    <w:tmpl w:val="C7CE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840980"/>
    <w:multiLevelType w:val="hybridMultilevel"/>
    <w:tmpl w:val="6C3CB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jM0MbYwtDA3NbRU0lEKTi0uzszPAykwrgUANxDFuywAAAA="/>
  </w:docVars>
  <w:rsids>
    <w:rsidRoot w:val="00A018A7"/>
    <w:rsid w:val="00037CD8"/>
    <w:rsid w:val="000C6DDA"/>
    <w:rsid w:val="002120A7"/>
    <w:rsid w:val="005C1A0E"/>
    <w:rsid w:val="00646D98"/>
    <w:rsid w:val="007F63E8"/>
    <w:rsid w:val="00A018A7"/>
    <w:rsid w:val="00B37CF8"/>
    <w:rsid w:val="00BD2B61"/>
    <w:rsid w:val="00DD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EF601"/>
  <w15:chartTrackingRefBased/>
  <w15:docId w15:val="{5B2E1ECE-8E08-4DFD-800B-70F3E87E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71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12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71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7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D71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1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Felix Lin</cp:lastModifiedBy>
  <cp:revision>8</cp:revision>
  <dcterms:created xsi:type="dcterms:W3CDTF">2019-12-07T23:48:00Z</dcterms:created>
  <dcterms:modified xsi:type="dcterms:W3CDTF">2019-12-11T02:53:00Z</dcterms:modified>
</cp:coreProperties>
</file>